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Зиани Сид-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698027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738309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666725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69868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7286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679621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697549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693116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941505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197891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098167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3029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11906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47359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56951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769038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Зиани Сид-Ахмед</dc:creator>
  <dc:language>ru-RU</dc:language>
  <cp:keywords/>
  <dcterms:created xsi:type="dcterms:W3CDTF">2025-03-24T09:36:06Z</dcterms:created>
  <dcterms:modified xsi:type="dcterms:W3CDTF">2025-03-24T09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